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3708D8" w14:textId="49868CAA" w:rsidR="00D837F9" w:rsidRDefault="00D837F9" w:rsidP="00D837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>MSc PROGRESS REPORT</w:t>
      </w:r>
    </w:p>
    <w:p w14:paraId="49CF3AE9" w14:textId="77777777" w:rsidR="002F0967" w:rsidRDefault="002F0967" w:rsidP="00D837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0FF849B" w14:textId="54E3FDA5" w:rsidR="002F0967" w:rsidRPr="002F0967" w:rsidRDefault="002F0967" w:rsidP="00D837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STELLENBOSCH UNIVERSITY)</w:t>
      </w:r>
    </w:p>
    <w:p w14:paraId="6C8B7601" w14:textId="77777777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60D5717" w14:textId="77777777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Name of student: </w:t>
      </w:r>
      <w:r w:rsidRPr="00175F66">
        <w:rPr>
          <w:rFonts w:ascii="Times New Roman" w:hAnsi="Times New Roman" w:cs="Times New Roman"/>
          <w:sz w:val="28"/>
          <w:szCs w:val="28"/>
        </w:rPr>
        <w:t>Zenabu Suboi</w:t>
      </w:r>
    </w:p>
    <w:p w14:paraId="4A87E77D" w14:textId="50496297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Student number: </w:t>
      </w:r>
      <w:r w:rsidRPr="00175F66">
        <w:rPr>
          <w:rFonts w:ascii="Times New Roman" w:hAnsi="Times New Roman" w:cs="Times New Roman"/>
          <w:sz w:val="28"/>
          <w:szCs w:val="28"/>
        </w:rPr>
        <w:t>22326979</w:t>
      </w:r>
    </w:p>
    <w:p w14:paraId="5AC8845F" w14:textId="16ADA48D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Degree: </w:t>
      </w:r>
      <w:r w:rsidRPr="00175F66">
        <w:rPr>
          <w:rFonts w:ascii="Times New Roman" w:hAnsi="Times New Roman" w:cs="Times New Roman"/>
          <w:sz w:val="28"/>
          <w:szCs w:val="28"/>
        </w:rPr>
        <w:t xml:space="preserve">MSc (Mathematics) </w:t>
      </w: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r w:rsidRPr="00175F66">
        <w:rPr>
          <w:rFonts w:ascii="Times New Roman" w:hAnsi="Times New Roman" w:cs="Times New Roman"/>
          <w:sz w:val="28"/>
          <w:szCs w:val="28"/>
        </w:rPr>
        <w:t>Full time</w:t>
      </w:r>
    </w:p>
    <w:p w14:paraId="598B18D0" w14:textId="77777777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Supervisor: </w:t>
      </w:r>
      <w:r w:rsidRPr="00175F66">
        <w:rPr>
          <w:rFonts w:ascii="Times New Roman" w:hAnsi="Times New Roman" w:cs="Times New Roman"/>
          <w:sz w:val="28"/>
          <w:szCs w:val="28"/>
        </w:rPr>
        <w:t>Prof. Wim Delva</w:t>
      </w:r>
    </w:p>
    <w:p w14:paraId="4843B768" w14:textId="1461B149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Co-supervisor: </w:t>
      </w:r>
      <w:r w:rsidRPr="00B54067">
        <w:rPr>
          <w:rFonts w:ascii="Times New Roman" w:hAnsi="Times New Roman" w:cs="Times New Roman"/>
          <w:sz w:val="28"/>
          <w:szCs w:val="28"/>
        </w:rPr>
        <w:t>Dr Marijn C. Hazelbag</w:t>
      </w:r>
    </w:p>
    <w:p w14:paraId="72B1367D" w14:textId="6366A91F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Title of research project: </w:t>
      </w:r>
      <w:r w:rsidRPr="00175F66">
        <w:rPr>
          <w:rFonts w:ascii="Times New Roman" w:hAnsi="Times New Roman" w:cs="Times New Roman"/>
          <w:sz w:val="28"/>
          <w:szCs w:val="28"/>
        </w:rPr>
        <w:t>A comparison of Approximate Bayesian Computation</w:t>
      </w:r>
      <w:r w:rsidR="00B54067">
        <w:rPr>
          <w:rFonts w:ascii="Times New Roman" w:hAnsi="Times New Roman" w:cs="Times New Roman"/>
          <w:sz w:val="28"/>
          <w:szCs w:val="28"/>
        </w:rPr>
        <w:t xml:space="preserve"> (ABC)</w:t>
      </w:r>
      <w:r w:rsidR="003B6D81">
        <w:rPr>
          <w:rFonts w:ascii="Times New Roman" w:hAnsi="Times New Roman" w:cs="Times New Roman"/>
          <w:sz w:val="28"/>
          <w:szCs w:val="28"/>
        </w:rPr>
        <w:t xml:space="preserve"> methods</w:t>
      </w:r>
      <w:r w:rsidRPr="00175F66">
        <w:rPr>
          <w:rFonts w:ascii="Times New Roman" w:hAnsi="Times New Roman" w:cs="Times New Roman"/>
          <w:sz w:val="28"/>
          <w:szCs w:val="28"/>
        </w:rPr>
        <w:t xml:space="preserve"> for model calibration.</w:t>
      </w:r>
    </w:p>
    <w:p w14:paraId="05225EDD" w14:textId="5DD47D33" w:rsidR="005A674E" w:rsidRPr="00175F66" w:rsidRDefault="00D837F9" w:rsidP="00D837F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Year of registration: </w:t>
      </w:r>
      <w:r w:rsidRPr="00175F66">
        <w:rPr>
          <w:rFonts w:ascii="Times New Roman" w:hAnsi="Times New Roman" w:cs="Times New Roman"/>
          <w:sz w:val="28"/>
          <w:szCs w:val="28"/>
        </w:rPr>
        <w:t>201</w:t>
      </w:r>
      <w:r w:rsidR="00175F66" w:rsidRPr="00175F66">
        <w:rPr>
          <w:rFonts w:ascii="Times New Roman" w:hAnsi="Times New Roman" w:cs="Times New Roman"/>
          <w:sz w:val="28"/>
          <w:szCs w:val="28"/>
        </w:rPr>
        <w:t>9</w:t>
      </w:r>
      <w:r w:rsidR="00175F66">
        <w:rPr>
          <w:rFonts w:ascii="Times New Roman" w:hAnsi="Times New Roman" w:cs="Times New Roman"/>
          <w:b/>
          <w:bCs/>
          <w:sz w:val="28"/>
          <w:szCs w:val="28"/>
        </w:rPr>
        <w:t xml:space="preserve">               </w:t>
      </w: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Expected submission date: </w:t>
      </w:r>
      <w:r w:rsidRPr="00175F66">
        <w:rPr>
          <w:rFonts w:ascii="Times New Roman" w:hAnsi="Times New Roman" w:cs="Times New Roman"/>
          <w:sz w:val="28"/>
          <w:szCs w:val="28"/>
        </w:rPr>
        <w:t>October 20</w:t>
      </w:r>
      <w:r w:rsidR="00175F66">
        <w:rPr>
          <w:rFonts w:ascii="Times New Roman" w:hAnsi="Times New Roman" w:cs="Times New Roman"/>
          <w:sz w:val="28"/>
          <w:szCs w:val="28"/>
        </w:rPr>
        <w:t>20</w:t>
      </w:r>
    </w:p>
    <w:p w14:paraId="4B032C98" w14:textId="53D29590" w:rsidR="00D837F9" w:rsidRPr="00175F66" w:rsidRDefault="00D837F9" w:rsidP="00D837F9">
      <w:pPr>
        <w:rPr>
          <w:rFonts w:ascii="Times New Roman" w:hAnsi="Times New Roman" w:cs="Times New Roman"/>
          <w:sz w:val="28"/>
          <w:szCs w:val="28"/>
        </w:rPr>
      </w:pPr>
    </w:p>
    <w:p w14:paraId="6560183C" w14:textId="38C81942" w:rsidR="00175F66" w:rsidRPr="00175F66" w:rsidRDefault="00D837F9" w:rsidP="00175F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>Research aims and plan for the past six months:</w:t>
      </w:r>
    </w:p>
    <w:p w14:paraId="0C00F630" w14:textId="77777777" w:rsidR="00175F66" w:rsidRPr="00175F66" w:rsidRDefault="00175F66" w:rsidP="00175F6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sz w:val="28"/>
          <w:szCs w:val="28"/>
        </w:rPr>
        <w:t>Compare two of the Approximate Bayesian Computation methods (Sequential and Rejection ABC) using a simple SIR model.</w:t>
      </w:r>
    </w:p>
    <w:p w14:paraId="6F7DD150" w14:textId="3B1978BB" w:rsidR="00175F66" w:rsidRPr="00175F66" w:rsidRDefault="00175F66" w:rsidP="00175F6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sz w:val="28"/>
          <w:szCs w:val="28"/>
        </w:rPr>
        <w:t>Attend workshops and short courses required for the thesis</w:t>
      </w:r>
    </w:p>
    <w:p w14:paraId="7399DDC8" w14:textId="08137555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872448E" w14:textId="77777777" w:rsidR="00175F66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>Progress over the last six months:</w:t>
      </w:r>
      <w:r w:rsidR="006A49D9"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A49D9" w:rsidRPr="00175F66">
        <w:rPr>
          <w:rFonts w:ascii="Times New Roman" w:hAnsi="Times New Roman" w:cs="Times New Roman"/>
          <w:sz w:val="28"/>
          <w:szCs w:val="28"/>
        </w:rPr>
        <w:t>Very</w:t>
      </w:r>
      <w:r w:rsidR="006A49D9"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75F66">
        <w:rPr>
          <w:rFonts w:ascii="Times New Roman" w:hAnsi="Times New Roman" w:cs="Times New Roman"/>
          <w:sz w:val="28"/>
          <w:szCs w:val="28"/>
        </w:rPr>
        <w:t>Good.</w:t>
      </w:r>
      <w:r w:rsidR="006A49D9" w:rsidRPr="00175F66">
        <w:rPr>
          <w:rFonts w:ascii="Times New Roman" w:hAnsi="Times New Roman" w:cs="Times New Roman"/>
          <w:sz w:val="28"/>
          <w:szCs w:val="28"/>
        </w:rPr>
        <w:t xml:space="preserve"> </w:t>
      </w:r>
      <w:r w:rsidRPr="00175F6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9DB7D22" w14:textId="04255FB3" w:rsidR="00B54067" w:rsidRPr="00175F66" w:rsidRDefault="00B54067" w:rsidP="00B540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sz w:val="28"/>
          <w:szCs w:val="28"/>
        </w:rPr>
        <w:t>Compare</w:t>
      </w:r>
      <w:r>
        <w:rPr>
          <w:rFonts w:ascii="Times New Roman" w:hAnsi="Times New Roman" w:cs="Times New Roman"/>
          <w:sz w:val="28"/>
          <w:szCs w:val="28"/>
        </w:rPr>
        <w:t>d the</w:t>
      </w:r>
      <w:r w:rsidRPr="00175F66">
        <w:rPr>
          <w:rFonts w:ascii="Times New Roman" w:hAnsi="Times New Roman" w:cs="Times New Roman"/>
          <w:sz w:val="28"/>
          <w:szCs w:val="28"/>
        </w:rPr>
        <w:t xml:space="preserve"> two Approximate Bayesian Computation methods (Sequential and Rejection ABC) using a simple SIR model.</w:t>
      </w:r>
    </w:p>
    <w:p w14:paraId="5F1B1B83" w14:textId="5D819C78" w:rsidR="00175F66" w:rsidRPr="00175F66" w:rsidRDefault="00B54067" w:rsidP="00175F6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tended three workshops </w:t>
      </w:r>
      <w:r w:rsidRPr="00175F66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 xml:space="preserve">MMID, </w:t>
      </w:r>
      <w:r w:rsidRPr="00175F66">
        <w:rPr>
          <w:rFonts w:ascii="Times New Roman" w:hAnsi="Times New Roman" w:cs="Times New Roman"/>
          <w:sz w:val="28"/>
          <w:szCs w:val="28"/>
        </w:rPr>
        <w:t>MMED and SACEMA Research days</w:t>
      </w:r>
      <w:r>
        <w:rPr>
          <w:rFonts w:ascii="Times New Roman" w:hAnsi="Times New Roman" w:cs="Times New Roman"/>
          <w:sz w:val="28"/>
          <w:szCs w:val="28"/>
        </w:rPr>
        <w:t>) and three courses.</w:t>
      </w:r>
    </w:p>
    <w:p w14:paraId="51712A92" w14:textId="6E0C00A5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ABDFD91" w14:textId="505CA267" w:rsidR="00D837F9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>Reasons for unsatisfactory progress:</w:t>
      </w:r>
      <w:r w:rsidR="006A49D9"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75F66">
        <w:rPr>
          <w:rFonts w:ascii="Times New Roman" w:hAnsi="Times New Roman" w:cs="Times New Roman"/>
          <w:sz w:val="28"/>
          <w:szCs w:val="28"/>
        </w:rPr>
        <w:t>N/A</w:t>
      </w:r>
    </w:p>
    <w:p w14:paraId="0CCF1819" w14:textId="77777777" w:rsidR="00B54067" w:rsidRPr="00175F66" w:rsidRDefault="00B54067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5B5786C" w14:textId="77777777" w:rsidR="00D837F9" w:rsidRPr="00175F66" w:rsidRDefault="00D837F9" w:rsidP="00D837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>Research aims and plan for the next six months:</w:t>
      </w:r>
    </w:p>
    <w:p w14:paraId="3DD98B6B" w14:textId="14C7C262" w:rsidR="00D837F9" w:rsidRPr="00175F66" w:rsidRDefault="006A49D9" w:rsidP="006A49D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sz w:val="28"/>
          <w:szCs w:val="28"/>
        </w:rPr>
        <w:t>To Include other methods in the comparison</w:t>
      </w:r>
      <w:r w:rsidR="00175F66">
        <w:rPr>
          <w:rFonts w:ascii="Times New Roman" w:hAnsi="Times New Roman" w:cs="Times New Roman"/>
          <w:sz w:val="28"/>
          <w:szCs w:val="28"/>
        </w:rPr>
        <w:t xml:space="preserve"> such as;</w:t>
      </w:r>
      <w:r w:rsidRPr="00175F6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C8FAED1" w14:textId="749DD4B6" w:rsidR="006A49D9" w:rsidRPr="00175F66" w:rsidRDefault="006A49D9" w:rsidP="006A49D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sz w:val="28"/>
          <w:szCs w:val="28"/>
        </w:rPr>
        <w:t xml:space="preserve">Bayesian Maximum </w:t>
      </w:r>
      <w:r w:rsidR="00175F66" w:rsidRPr="00175F66">
        <w:rPr>
          <w:rFonts w:ascii="Times New Roman" w:hAnsi="Times New Roman" w:cs="Times New Roman"/>
          <w:sz w:val="28"/>
          <w:szCs w:val="28"/>
        </w:rPr>
        <w:t>Likelihood</w:t>
      </w:r>
      <w:r w:rsidRPr="00175F66">
        <w:rPr>
          <w:rFonts w:ascii="Times New Roman" w:hAnsi="Times New Roman" w:cs="Times New Roman"/>
          <w:sz w:val="28"/>
          <w:szCs w:val="28"/>
        </w:rPr>
        <w:t xml:space="preserve"> Estimation</w:t>
      </w:r>
    </w:p>
    <w:p w14:paraId="5132BF84" w14:textId="4E78E5D8" w:rsidR="006A49D9" w:rsidRPr="00175F66" w:rsidRDefault="006A49D9" w:rsidP="006A49D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sz w:val="28"/>
          <w:szCs w:val="28"/>
        </w:rPr>
        <w:t>Least squares method</w:t>
      </w:r>
    </w:p>
    <w:p w14:paraId="61802A64" w14:textId="2686A88A" w:rsidR="006A49D9" w:rsidRPr="00175F66" w:rsidRDefault="006A49D9" w:rsidP="006A49D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75F66">
        <w:rPr>
          <w:rFonts w:ascii="Times New Roman" w:hAnsi="Times New Roman" w:cs="Times New Roman"/>
          <w:sz w:val="28"/>
          <w:szCs w:val="28"/>
        </w:rPr>
        <w:t>Maximum likelihood Estimation method</w:t>
      </w:r>
    </w:p>
    <w:p w14:paraId="204E8164" w14:textId="275E086B" w:rsidR="00D837F9" w:rsidRPr="00761A26" w:rsidRDefault="006A49D9" w:rsidP="00761A2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61A26">
        <w:rPr>
          <w:rFonts w:ascii="Times New Roman" w:hAnsi="Times New Roman" w:cs="Times New Roman"/>
          <w:sz w:val="28"/>
          <w:szCs w:val="28"/>
        </w:rPr>
        <w:t>To Start writing up my thesis</w:t>
      </w:r>
    </w:p>
    <w:p w14:paraId="4C6DB24D" w14:textId="7A5AD739" w:rsidR="00761A26" w:rsidRPr="001E17A8" w:rsidRDefault="00761A26" w:rsidP="00761A2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E17A8">
        <w:rPr>
          <w:rFonts w:ascii="Times New Roman" w:hAnsi="Times New Roman" w:cs="Times New Roman"/>
          <w:sz w:val="28"/>
          <w:szCs w:val="28"/>
        </w:rPr>
        <w:t>Learn methods for parallel computing</w:t>
      </w:r>
    </w:p>
    <w:p w14:paraId="09FF96C7" w14:textId="1AF14D76" w:rsidR="00761A26" w:rsidRPr="001E17A8" w:rsidRDefault="00761A26" w:rsidP="00761A2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E17A8">
        <w:rPr>
          <w:rFonts w:ascii="Times New Roman" w:hAnsi="Times New Roman" w:cs="Times New Roman"/>
          <w:sz w:val="28"/>
          <w:szCs w:val="28"/>
        </w:rPr>
        <w:t>Possibly publish in collaboration with Amazon web services</w:t>
      </w:r>
    </w:p>
    <w:p w14:paraId="50C0A70E" w14:textId="520C115B" w:rsidR="00D837F9" w:rsidRPr="001E17A8" w:rsidRDefault="00D837F9" w:rsidP="00D837F9">
      <w:pPr>
        <w:rPr>
          <w:rFonts w:ascii="Times New Roman" w:hAnsi="Times New Roman" w:cs="Times New Roman"/>
          <w:sz w:val="28"/>
          <w:szCs w:val="28"/>
        </w:rPr>
      </w:pPr>
    </w:p>
    <w:p w14:paraId="32578C0C" w14:textId="63A476A8" w:rsidR="00175F66" w:rsidRPr="00175F66" w:rsidRDefault="00175F66" w:rsidP="00D837F9">
      <w:pPr>
        <w:rPr>
          <w:rFonts w:ascii="Times New Roman" w:hAnsi="Times New Roman" w:cs="Times New Roman"/>
          <w:sz w:val="28"/>
          <w:szCs w:val="28"/>
        </w:rPr>
      </w:pPr>
    </w:p>
    <w:p w14:paraId="3769041E" w14:textId="19158560" w:rsidR="00175F66" w:rsidRDefault="00175F66" w:rsidP="00D837F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75F66">
        <w:rPr>
          <w:rFonts w:ascii="Times New Roman" w:hAnsi="Times New Roman" w:cs="Times New Roman"/>
          <w:b/>
          <w:bCs/>
          <w:sz w:val="28"/>
          <w:szCs w:val="28"/>
        </w:rPr>
        <w:t>Supervisor’s Comment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75F6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9AA82D9" w14:textId="31975C1F" w:rsidR="00B54067" w:rsidRPr="00761A26" w:rsidRDefault="00761A26" w:rsidP="00D837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Zenabu is working well, I don’t expect any delays.</w:t>
      </w:r>
    </w:p>
    <w:p w14:paraId="3AC153FC" w14:textId="16B5EF00" w:rsidR="00B54067" w:rsidRDefault="00B54067" w:rsidP="00D837F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C9E8F64" w14:textId="77777777" w:rsidR="00761A26" w:rsidRDefault="00761A26" w:rsidP="00D837F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424B9A" w14:textId="31FE1739" w:rsidR="00B54067" w:rsidRPr="00EB4EB4" w:rsidRDefault="00B6090E" w:rsidP="00D837F9">
      <w:pPr>
        <w:rPr>
          <w:rFonts w:ascii="Times New Roman" w:hAnsi="Times New Roman" w:cs="Times New Roman"/>
          <w:sz w:val="28"/>
          <w:szCs w:val="28"/>
        </w:rPr>
      </w:pPr>
      <w:r w:rsidRPr="00B6090E">
        <w:rPr>
          <w:rFonts w:ascii="TimesNewRomanPS-BoldMT" w:hAnsi="TimesNewRomanPS-BoldMT" w:cs="TimesNewRomanPS-BoldMT"/>
          <w:b/>
          <w:bCs/>
          <w:sz w:val="28"/>
          <w:szCs w:val="28"/>
        </w:rPr>
        <w:t>Will the degree be completed in the period as originally planned? If not, furnish reasons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: </w:t>
      </w:r>
      <w:r w:rsidR="00EB4EB4" w:rsidRPr="00EB4EB4">
        <w:rPr>
          <w:rFonts w:ascii="TimesNewRomanPS-BoldMT" w:hAnsi="TimesNewRomanPS-BoldMT" w:cs="TimesNewRomanPS-BoldMT"/>
          <w:sz w:val="24"/>
          <w:szCs w:val="24"/>
        </w:rPr>
        <w:t>Yes</w:t>
      </w:r>
      <w:r w:rsidR="00EB4EB4">
        <w:rPr>
          <w:rFonts w:ascii="TimesNewRomanPS-BoldMT" w:hAnsi="TimesNewRomanPS-BoldMT" w:cs="TimesNewRomanPS-BoldMT"/>
          <w:sz w:val="24"/>
          <w:szCs w:val="24"/>
        </w:rPr>
        <w:t>,</w:t>
      </w:r>
      <w:r w:rsidR="00EB4EB4" w:rsidRPr="00EB4EB4">
        <w:rPr>
          <w:rFonts w:ascii="TimesNewRomanPS-BoldMT" w:hAnsi="TimesNewRomanPS-BoldMT" w:cs="TimesNewRomanPS-BoldMT"/>
          <w:sz w:val="24"/>
          <w:szCs w:val="24"/>
        </w:rPr>
        <w:t xml:space="preserve"> </w:t>
      </w:r>
      <w:r w:rsidR="00EB4EB4" w:rsidRPr="00EB4EB4">
        <w:rPr>
          <w:rFonts w:ascii="TimesNewRomanPS-BoldMT" w:hAnsi="TimesNewRomanPS-BoldMT" w:cs="TimesNewRomanPS-BoldMT"/>
          <w:sz w:val="28"/>
          <w:szCs w:val="28"/>
        </w:rPr>
        <w:t xml:space="preserve">the degree </w:t>
      </w:r>
      <w:r w:rsidR="00A567D4">
        <w:rPr>
          <w:rFonts w:ascii="TimesNewRomanPS-BoldMT" w:hAnsi="TimesNewRomanPS-BoldMT" w:cs="TimesNewRomanPS-BoldMT"/>
          <w:sz w:val="28"/>
          <w:szCs w:val="28"/>
        </w:rPr>
        <w:t xml:space="preserve">will </w:t>
      </w:r>
      <w:bookmarkStart w:id="0" w:name="_GoBack"/>
      <w:bookmarkEnd w:id="0"/>
      <w:r w:rsidR="00EB4EB4" w:rsidRPr="00EB4EB4">
        <w:rPr>
          <w:rFonts w:ascii="TimesNewRomanPS-BoldMT" w:hAnsi="TimesNewRomanPS-BoldMT" w:cs="TimesNewRomanPS-BoldMT"/>
          <w:sz w:val="28"/>
          <w:szCs w:val="28"/>
        </w:rPr>
        <w:t>be completed in the period as originally planned</w:t>
      </w:r>
      <w:r w:rsidR="00EB4EB4">
        <w:rPr>
          <w:rFonts w:ascii="TimesNewRomanPS-BoldMT" w:hAnsi="TimesNewRomanPS-BoldMT" w:cs="TimesNewRomanPS-BoldMT"/>
          <w:sz w:val="28"/>
          <w:szCs w:val="28"/>
        </w:rPr>
        <w:t>.</w:t>
      </w:r>
    </w:p>
    <w:p w14:paraId="68BA9579" w14:textId="77777777" w:rsidR="00EB4EB4" w:rsidRDefault="00EB4EB4" w:rsidP="00D837F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4B5A9B4" w14:textId="77777777" w:rsidR="00EB4EB4" w:rsidRDefault="00EB4EB4" w:rsidP="00D837F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A500B2B" w14:textId="49C808FE" w:rsidR="00B54067" w:rsidRPr="00B54067" w:rsidRDefault="00B54067" w:rsidP="00D837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tudent’s </w:t>
      </w:r>
      <w:r w:rsidR="004A5926">
        <w:rPr>
          <w:rFonts w:ascii="Times New Roman" w:hAnsi="Times New Roman" w:cs="Times New Roman"/>
          <w:b/>
          <w:bCs/>
          <w:sz w:val="28"/>
          <w:szCs w:val="28"/>
        </w:rPr>
        <w:t>signature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962FD">
        <w:rPr>
          <w:rFonts w:ascii="Times New Roman" w:hAnsi="Times New Roman" w:cs="Times New Roman"/>
          <w:b/>
          <w:bCs/>
          <w:sz w:val="28"/>
          <w:szCs w:val="28"/>
        </w:rPr>
        <w:t xml:space="preserve"> … </w:t>
      </w:r>
      <w:r w:rsidRPr="00B54067">
        <w:rPr>
          <w:rFonts w:ascii="Blackadder ITC" w:hAnsi="Blackadder ITC" w:cs="Times New Roman"/>
          <w:sz w:val="36"/>
          <w:szCs w:val="36"/>
        </w:rPr>
        <w:t>z:f.f</w:t>
      </w:r>
      <w:r>
        <w:rPr>
          <w:rFonts w:ascii="Blackadder ITC" w:hAnsi="Blackadder ITC" w:cs="Times New Roman"/>
          <w:sz w:val="36"/>
          <w:szCs w:val="36"/>
        </w:rPr>
        <w:t xml:space="preserve">o </w:t>
      </w:r>
      <w:r w:rsidR="00A962FD">
        <w:rPr>
          <w:rFonts w:ascii="Blackadder ITC" w:hAnsi="Blackadder ITC" w:cs="Times New Roman"/>
          <w:sz w:val="36"/>
          <w:szCs w:val="36"/>
        </w:rPr>
        <w:t>...</w:t>
      </w:r>
      <w:r>
        <w:rPr>
          <w:rFonts w:ascii="Blackadder ITC" w:hAnsi="Blackadder ITC" w:cs="Times New Roman"/>
          <w:sz w:val="36"/>
          <w:szCs w:val="36"/>
        </w:rPr>
        <w:t xml:space="preserve">                                               </w:t>
      </w:r>
      <w:r w:rsidRPr="00B54067">
        <w:rPr>
          <w:rFonts w:ascii="Times New Roman" w:hAnsi="Times New Roman" w:cs="Times New Roman"/>
          <w:b/>
          <w:bCs/>
          <w:sz w:val="28"/>
          <w:szCs w:val="28"/>
        </w:rPr>
        <w:t>Date:</w:t>
      </w:r>
      <w:r>
        <w:rPr>
          <w:rFonts w:ascii="Times New Roman" w:hAnsi="Times New Roman" w:cs="Times New Roman"/>
          <w:sz w:val="28"/>
          <w:szCs w:val="28"/>
        </w:rPr>
        <w:t xml:space="preserve">  1</w:t>
      </w:r>
      <w:r w:rsidR="00C406F4">
        <w:rPr>
          <w:rFonts w:ascii="Times New Roman" w:hAnsi="Times New Roman" w:cs="Times New Roman"/>
          <w:sz w:val="28"/>
          <w:szCs w:val="28"/>
        </w:rPr>
        <w:t>6-</w:t>
      </w:r>
      <w:r>
        <w:rPr>
          <w:rFonts w:ascii="Times New Roman" w:hAnsi="Times New Roman" w:cs="Times New Roman"/>
          <w:sz w:val="28"/>
          <w:szCs w:val="28"/>
        </w:rPr>
        <w:t>10</w:t>
      </w:r>
      <w:r w:rsidR="00C406F4">
        <w:rPr>
          <w:rFonts w:ascii="Times New Roman" w:hAnsi="Times New Roman" w:cs="Times New Roman"/>
          <w:sz w:val="28"/>
          <w:szCs w:val="28"/>
        </w:rPr>
        <w:t>-20</w:t>
      </w:r>
      <w:r>
        <w:rPr>
          <w:rFonts w:ascii="Times New Roman" w:hAnsi="Times New Roman" w:cs="Times New Roman"/>
          <w:sz w:val="28"/>
          <w:szCs w:val="28"/>
        </w:rPr>
        <w:t>19</w:t>
      </w:r>
    </w:p>
    <w:p w14:paraId="0EC43B42" w14:textId="238DA43B" w:rsidR="00B54067" w:rsidRPr="00B54067" w:rsidRDefault="00B54067" w:rsidP="00D837F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54067">
        <w:rPr>
          <w:rFonts w:ascii="Times New Roman" w:hAnsi="Times New Roman" w:cs="Times New Roman"/>
          <w:b/>
          <w:bCs/>
          <w:sz w:val="28"/>
          <w:szCs w:val="28"/>
        </w:rPr>
        <w:t xml:space="preserve">Supervisor’s </w:t>
      </w:r>
      <w:r w:rsidR="004A5926" w:rsidRPr="00B54067">
        <w:rPr>
          <w:rFonts w:ascii="Times New Roman" w:hAnsi="Times New Roman" w:cs="Times New Roman"/>
          <w:b/>
          <w:bCs/>
          <w:sz w:val="28"/>
          <w:szCs w:val="28"/>
        </w:rPr>
        <w:t>signature</w:t>
      </w:r>
      <w:r w:rsidR="004A5926">
        <w:rPr>
          <w:rFonts w:ascii="Times New Roman" w:hAnsi="Times New Roman" w:cs="Times New Roman"/>
          <w:b/>
          <w:bCs/>
          <w:sz w:val="28"/>
          <w:szCs w:val="28"/>
        </w:rPr>
        <w:t>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………</w:t>
      </w:r>
      <w:r w:rsidR="00761A26">
        <w:rPr>
          <w:rFonts w:ascii="Times New Roman" w:hAnsi="Times New Roman" w:cs="Times New Roman"/>
          <w:b/>
          <w:bCs/>
          <w:noProof/>
          <w:sz w:val="28"/>
          <w:szCs w:val="28"/>
          <w:lang w:eastAsia="en-ZA"/>
        </w:rPr>
        <w:drawing>
          <wp:inline distT="0" distB="0" distL="0" distR="0" wp14:anchorId="0A1F7304" wp14:editId="118E4357">
            <wp:extent cx="1543380" cy="868130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5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948" cy="871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  <w:szCs w:val="28"/>
        </w:rPr>
        <w:t>………….                 Date:</w:t>
      </w:r>
      <w:r w:rsidR="00761A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61A26">
        <w:rPr>
          <w:rFonts w:ascii="Times New Roman" w:hAnsi="Times New Roman" w:cs="Times New Roman"/>
          <w:sz w:val="28"/>
          <w:szCs w:val="28"/>
        </w:rPr>
        <w:t>1</w:t>
      </w:r>
      <w:r w:rsidR="00761A26" w:rsidRPr="00761A26">
        <w:rPr>
          <w:rFonts w:ascii="Times New Roman" w:hAnsi="Times New Roman" w:cs="Times New Roman"/>
          <w:sz w:val="28"/>
          <w:szCs w:val="28"/>
        </w:rPr>
        <w:t>6-10-2019</w:t>
      </w:r>
      <w:r w:rsidRPr="00761A26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</w:t>
      </w:r>
    </w:p>
    <w:p w14:paraId="53EFE121" w14:textId="77777777" w:rsidR="00B54067" w:rsidRPr="00175F66" w:rsidRDefault="00B54067" w:rsidP="00D837F9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B54067" w:rsidRPr="00175F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13876F" w14:textId="77777777" w:rsidR="00B0439C" w:rsidRDefault="00B0439C" w:rsidP="00761A26">
      <w:pPr>
        <w:spacing w:after="0" w:line="240" w:lineRule="auto"/>
      </w:pPr>
      <w:r>
        <w:separator/>
      </w:r>
    </w:p>
  </w:endnote>
  <w:endnote w:type="continuationSeparator" w:id="0">
    <w:p w14:paraId="349DEBF3" w14:textId="77777777" w:rsidR="00B0439C" w:rsidRDefault="00B0439C" w:rsidP="00761A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984AF" w14:textId="77777777" w:rsidR="00B0439C" w:rsidRDefault="00B0439C" w:rsidP="00761A26">
      <w:pPr>
        <w:spacing w:after="0" w:line="240" w:lineRule="auto"/>
      </w:pPr>
      <w:r>
        <w:separator/>
      </w:r>
    </w:p>
  </w:footnote>
  <w:footnote w:type="continuationSeparator" w:id="0">
    <w:p w14:paraId="4E28720B" w14:textId="77777777" w:rsidR="00B0439C" w:rsidRDefault="00B0439C" w:rsidP="00761A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10055"/>
    <w:multiLevelType w:val="hybridMultilevel"/>
    <w:tmpl w:val="D8968184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6A5CAC"/>
    <w:multiLevelType w:val="hybridMultilevel"/>
    <w:tmpl w:val="153A99EC"/>
    <w:lvl w:ilvl="0" w:tplc="1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F60665E"/>
    <w:multiLevelType w:val="hybridMultilevel"/>
    <w:tmpl w:val="AD30B13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A1E3A"/>
    <w:multiLevelType w:val="hybridMultilevel"/>
    <w:tmpl w:val="928457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977DC"/>
    <w:multiLevelType w:val="hybridMultilevel"/>
    <w:tmpl w:val="E7D09AF4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8D305B2"/>
    <w:multiLevelType w:val="hybridMultilevel"/>
    <w:tmpl w:val="394EF0F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014096"/>
    <w:multiLevelType w:val="hybridMultilevel"/>
    <w:tmpl w:val="DD26BA86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2BC0345"/>
    <w:multiLevelType w:val="hybridMultilevel"/>
    <w:tmpl w:val="5122140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2F3AF7"/>
    <w:multiLevelType w:val="hybridMultilevel"/>
    <w:tmpl w:val="8B7C99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287087"/>
    <w:multiLevelType w:val="hybridMultilevel"/>
    <w:tmpl w:val="60FC169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9"/>
  </w:num>
  <w:num w:numId="8">
    <w:abstractNumId w:val="7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DCztDCwMDEzNzJU0lEKTi0uzszPAykwrAUA4xcluywAAAA="/>
  </w:docVars>
  <w:rsids>
    <w:rsidRoot w:val="00D837F9"/>
    <w:rsid w:val="00074837"/>
    <w:rsid w:val="00175F66"/>
    <w:rsid w:val="001E17A8"/>
    <w:rsid w:val="002F0967"/>
    <w:rsid w:val="003B6D81"/>
    <w:rsid w:val="004A5926"/>
    <w:rsid w:val="00555097"/>
    <w:rsid w:val="005A674E"/>
    <w:rsid w:val="006A49D9"/>
    <w:rsid w:val="006E777A"/>
    <w:rsid w:val="00761A26"/>
    <w:rsid w:val="00A567D4"/>
    <w:rsid w:val="00A962FD"/>
    <w:rsid w:val="00B0439C"/>
    <w:rsid w:val="00B54067"/>
    <w:rsid w:val="00B6090E"/>
    <w:rsid w:val="00C406F4"/>
    <w:rsid w:val="00D47CDB"/>
    <w:rsid w:val="00D837F9"/>
    <w:rsid w:val="00EB4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623A97"/>
  <w15:chartTrackingRefBased/>
  <w15:docId w15:val="{67EFCC83-16DB-4EAB-BD46-A180A18D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9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1A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A26"/>
  </w:style>
  <w:style w:type="paragraph" w:styleId="Footer">
    <w:name w:val="footer"/>
    <w:basedOn w:val="Normal"/>
    <w:link w:val="FooterChar"/>
    <w:uiPriority w:val="99"/>
    <w:unhideWhenUsed/>
    <w:rsid w:val="00761A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A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50</Words>
  <Characters>1435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oi, Z, Mej [zenabu@sun.ac.za]</dc:creator>
  <cp:keywords/>
  <dc:description/>
  <cp:lastModifiedBy>Suboi, Z, Mej [zenabu@sun.ac.za]</cp:lastModifiedBy>
  <cp:revision>5</cp:revision>
  <dcterms:created xsi:type="dcterms:W3CDTF">2019-10-16T14:31:00Z</dcterms:created>
  <dcterms:modified xsi:type="dcterms:W3CDTF">2019-10-16T14:47:00Z</dcterms:modified>
</cp:coreProperties>
</file>